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7329AA04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6F0CA2">
              <w:t>Front Desk</w:t>
            </w:r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13F07" w14:textId="77777777" w:rsidR="001F5049" w:rsidRDefault="001F5049" w:rsidP="00590471">
      <w:r>
        <w:separator/>
      </w:r>
    </w:p>
  </w:endnote>
  <w:endnote w:type="continuationSeparator" w:id="0">
    <w:p w14:paraId="3CCBC8A9" w14:textId="77777777" w:rsidR="001F5049" w:rsidRDefault="001F504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0D339" w14:textId="77777777" w:rsidR="001F5049" w:rsidRDefault="001F5049" w:rsidP="00590471">
      <w:r>
        <w:separator/>
      </w:r>
    </w:p>
  </w:footnote>
  <w:footnote w:type="continuationSeparator" w:id="0">
    <w:p w14:paraId="38CA6B33" w14:textId="77777777" w:rsidR="001F5049" w:rsidRDefault="001F504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E1rAZnzCvYtAAAA"/>
  </w:docVars>
  <w:rsids>
    <w:rsidRoot w:val="009109A0"/>
    <w:rsid w:val="00055B72"/>
    <w:rsid w:val="00060042"/>
    <w:rsid w:val="0008685D"/>
    <w:rsid w:val="000B3781"/>
    <w:rsid w:val="000D33AC"/>
    <w:rsid w:val="001110E7"/>
    <w:rsid w:val="00112FD7"/>
    <w:rsid w:val="001253DD"/>
    <w:rsid w:val="00140826"/>
    <w:rsid w:val="00150ABD"/>
    <w:rsid w:val="00161968"/>
    <w:rsid w:val="00193CEF"/>
    <w:rsid w:val="001F0410"/>
    <w:rsid w:val="001F5049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2D71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C65AC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C62A1A"/>
    <w:rsid w:val="00D82049"/>
    <w:rsid w:val="00DE6F6B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4</Words>
  <Characters>1198</Characters>
  <Application>Microsoft Office Word</Application>
  <DocSecurity>0</DocSecurity>
  <Lines>99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8:00Z</dcterms:created>
  <dcterms:modified xsi:type="dcterms:W3CDTF">2023-10-04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